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0.jpeg" ContentType="image/jpeg"/>
  <Override PartName="/word/media/image7.jpeg" ContentType="image/jpeg"/>
  <Override PartName="/word/media/image15.png" ContentType="image/png"/>
  <Override PartName="/word/media/image2.png" ContentType="image/png"/>
  <Override PartName="/word/media/image3.png" ContentType="image/png"/>
  <Override PartName="/word/media/image14.png" ContentType="image/png"/>
  <Override PartName="/word/media/image5.png" ContentType="image/png"/>
  <Override PartName="/word/media/image13.jpeg" ContentType="image/jpeg"/>
  <Override PartName="/word/media/image4.png" ContentType="image/png"/>
  <Override PartName="/word/media/image1.png" ContentType="image/png"/>
  <Override PartName="/word/media/image6.jpeg" ContentType="image/jpeg"/>
  <Override PartName="/word/media/image8.jpeg" ContentType="image/jpeg"/>
  <Override PartName="/word/media/image11.jpeg" ContentType="image/jpeg"/>
  <Override PartName="/word/media/image9.jpeg" ContentType="image/jpeg"/>
  <Override PartName="/word/media/image12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...........………………………………...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....…………………………………..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...…………………………..............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Создание программы Hello world!.............................................…………………….........................7</w:t>
          </w:r>
        </w:p>
        <w:p>
          <w:pPr>
            <w:pStyle w:val="Normal"/>
            <w:rPr/>
          </w:pPr>
          <w:r>
            <w:rPr/>
            <w:t>4.2 Работа с транслятором NASM............................................................………………………................8</w:t>
          </w:r>
        </w:p>
        <w:p>
          <w:pPr>
            <w:pStyle w:val="Normal"/>
            <w:rPr/>
          </w:pPr>
          <w:r>
            <w:rPr/>
            <w:t>4.3 Работа с расширенным синтаксисом командной строки NASM…..………..…….9</w:t>
          </w:r>
        </w:p>
        <w:p>
          <w:pPr>
            <w:pStyle w:val="Normal"/>
            <w:rPr/>
          </w:pPr>
          <w:r>
            <w:rPr/>
            <w:t>4.4 Работа с компоновщиком LD..........................................................……………………......................9</w:t>
          </w:r>
        </w:p>
        <w:p>
          <w:pPr>
            <w:pStyle w:val="Normal"/>
            <w:rPr/>
          </w:pPr>
          <w:r>
            <w:rPr/>
            <w:t>4.5 Запуск исполняемого файла.......................................................................…………………….........9</w:t>
          </w:r>
        </w:p>
        <w:p>
          <w:pPr>
            <w:pStyle w:val="Normal"/>
            <w:rPr/>
          </w:pPr>
          <w:r>
            <w:rPr/>
            <w:t>4.6 Выполнение заданий для самостоятельной работы.......................……….................10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…………………………………......................12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……………………………….....................13</w:t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6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7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8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9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0"/>
        </w:numPr>
        <w:rPr/>
      </w:pPr>
      <w:bookmarkStart w:id="1" w:name="задание"/>
      <w:r>
        <w:rPr/>
        <w:t>Выполнение заданий для самостоятельной работы.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>Основными компонентами любой ЭВМ (электронно-вычислительной машины) являются центральный процессор, память и периферийные устройства. Эти элементы взаимодействуют через общую шину, которая физически представляет собой набор проводников, соединяющих устройства. В современных компьютерах проводники выполнены в виде дорожек на материнской плате. Основная задача процессора заключается в обработке информации и координации всех компонентов системы. Центральный процессор состоит из следующих элементов: 1. Арифметико-логическое устройство (АЛУ) — выполняет арифметические и логические операции для обработки данных, хранящихся в памяти. 2. Устройство управления (УУ) — управляет работой всех компонентов компьютера. 3. Регистры — быстрая внутренняя память процессора для хранения промежуточных результатов вычислений. Регистры делятся на два типа: общего назначения и специальные. Для программирования на языке ассемблера важно знать, какие регистры доступны и как они используются, поскольку большинство команд работают с данными, находящимися в регистрах. В архитектуре x86 регистры имеют следующие обозначения: - 64-битные: RAX, RCX, RDX, RBX, RSI, RDI - 32-битные: EAX, ECX, EDX, EBX, ESI, EDI - 16-битные: AX, CX, DX, BX, SI, DI - 8-битные: AH, AL, CH, CL, DH, DL, BH, BL Ещё одним важным компонентом ЭВМ является оперативная память (ОЗУ), которая представляет собой быстродействующее энергозависимое устройство, предназначенное для хранения программ и данных, с которыми процессор работает в данный момент. ОЗУ состоит из ячеек памяти, каждая из которых имеет свой адрес. Периферийные устройства включают: - Устройства внешней памяти для долгосрочного хранения данных. - Устройства ввода-вывода для взаимодействия компьютера с внешней средой. Компьютер работает на основе принципа программного управления, выполняя задачи как последовательность действий, записанных в программе. Команды процессора имеют двоичное представление и состоят из 5операционной и адресной частей. Операционная часть хранит код команды, а адресная — данные или их адреса. Командный цикл процессора включает следующие этапы: 1. Формирование адреса команды в памяти. 2. Чтение команды и её декодирование. 3. Выполнение команды. 4. Переход к следующей команде. Язык ассемблера (asm) — это машинно-ориентированный язык низкого уровня. NASM — это популярный ассемблер, поддерживающий синтаксис Intel и инструкции архитектуры x86-64, позволяющий создавать объектные файлы для различных операционных систем.</w:t>
      </w:r>
      <w:bookmarkEnd w:id="2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 Создание программы Hello world!</w:t>
      </w:r>
      <w:r>
        <w:rPr/>
        <w:t xml:space="preserve"> С помощью утилиты cd перемещаюсь в каталог, в котором буду работать. Создаю в текущем каталоге пустой текстовый файл hello.asm с помощью утилиты touch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4777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fig%253A001"/>
      <w:bookmarkStart w:id="4" w:name="fig%253A001"/>
      <w:bookmarkEnd w:id="4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>Открываю созданный файл в mousepad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3299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" w:name="fig%253A002"/>
      <w:bookmarkStart w:id="6" w:name="fig%253A002"/>
      <w:bookmarkEnd w:id="6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Заполняю файл, вставляя в него программу для вывода “Hello word!”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9006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0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253A003"/>
      <w:bookmarkStart w:id="8" w:name="fig%253A003"/>
      <w:bookmarkEnd w:id="8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>
          <w:b/>
          <w:bCs/>
        </w:rPr>
        <w:t>4.2 Работа с транслятором NASM</w:t>
      </w:r>
      <w:r>
        <w:rPr/>
        <w:t xml:space="preserve"> Я трансформирую текст программы, выводящей “Hello, world!”, в объектный код с помощью транслятора NASM, используя команду nasm -f elf hello.asm. Ключ -f указывает NASM на необходимость создания бинарного файла в формате elf. Затем с помощью утилиты ls проверяю, что команда выполнена корректно — действительно, создан файл “hello.o”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0683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6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253A004"/>
      <w:bookmarkStart w:id="10" w:name="fig%253A004"/>
      <w:bookmarkEnd w:id="10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>
          <w:b/>
          <w:bCs/>
        </w:rPr>
        <w:t>4.3 Работа с расширенным синтаксисом командной строки NASM</w:t>
      </w:r>
      <w:r>
        <w:rPr/>
        <w:t xml:space="preserve"> Я ввожу команду для компиляции файла hello.asm в объектный файл obj.o, используя ключ -g для включения отладочных символов. Также с помощью ключа -l создается файл листинга list.lst. Затем с помощью утилиты ls проверяю корректность выполнения команды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4935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253A005"/>
      <w:bookmarkStart w:id="12" w:name="fig%253A005"/>
      <w:bookmarkEnd w:id="12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>
          <w:b/>
          <w:bCs/>
        </w:rPr>
        <w:t>4.4 Работа с компоновщиком LD</w:t>
      </w:r>
      <w:r>
        <w:rPr/>
        <w:t xml:space="preserve"> Я передаю объектный файл hello.o на обработку компоновщику LD для создания исполняемого файла hello. Ключ -o указывает имя создаваемого исполняемого файла. После этого с помощью утилиты ls проверяю корректность выполнения команды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4071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253A006"/>
      <w:bookmarkStart w:id="14" w:name="fig%253A006"/>
      <w:bookmarkEnd w:id="14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Я выполняю следующую команду, в результате которой исполняемый файл получит имя main, так как после ключа -o указано значение main. Объектный файл, использованный для создания этого исполняемого файла, называется obj.o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974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253A007"/>
      <w:bookmarkStart w:id="16" w:name="fig%253A007"/>
      <w:bookmarkEnd w:id="16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>
          <w:b/>
          <w:bCs/>
        </w:rPr>
        <w:t>4.5 Запуск исполняемого файла</w:t>
      </w:r>
      <w:r>
        <w:rPr/>
        <w:t xml:space="preserve"> Запускаю на выполнение созданный исполняемый файл hello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2837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253A008"/>
      <w:bookmarkStart w:id="18" w:name="fig%253A008"/>
      <w:bookmarkEnd w:id="18"/>
    </w:p>
    <w:p>
      <w:pPr>
        <w:pStyle w:val="ImageCaption"/>
        <w:rPr/>
      </w:pPr>
      <w:r>
        <w:rPr/>
        <w:t>Рис. 8: 8</w:t>
      </w:r>
    </w:p>
    <w:p>
      <w:pPr>
        <w:pStyle w:val="BodyText"/>
        <w:rPr/>
      </w:pPr>
      <w:r>
        <w:rPr>
          <w:b/>
          <w:bCs/>
        </w:rPr>
        <w:t>4.6 Выполнение заданий для самостоятельной работы</w:t>
      </w:r>
      <w:r>
        <w:rPr/>
        <w:t xml:space="preserve"> С помощью утилиты cp создаю в текущем каталоге копию файла hello.asm с именем lab04.asm и проверяю правильность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1691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253A009"/>
      <w:bookmarkStart w:id="20" w:name="fig%253A009"/>
      <w:bookmarkEnd w:id="20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/>
        <w:t>С помощью текстового редактора mousepad открываю файл lab04.asm и вношу изменения в программу так, чтобы она выводила мои имя и фамилию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3392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253A010"/>
      <w:bookmarkStart w:id="22" w:name="fig%253A010"/>
      <w:bookmarkEnd w:id="22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/>
        <w:t>Компилирую текст программы в объектный файл. Проверяю с помощью утилиты ls, что файл lab04.o создан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2293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253A011"/>
      <w:bookmarkStart w:id="24" w:name="fig%253A011"/>
      <w:bookmarkEnd w:id="24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Передаю объектный файл lab04.o на обработку компоновщику LD, чтобы получить исполняемый файл lab04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01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253A012"/>
      <w:bookmarkStart w:id="26" w:name="fig%253A012"/>
      <w:bookmarkEnd w:id="26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Запускаю исполняемый файл lab04, на экран действительно выводятся мои имя и фамилия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909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253A013"/>
      <w:bookmarkStart w:id="28" w:name="fig%253A013"/>
      <w:bookmarkEnd w:id="28"/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/>
        <w:t>С помощью команд git add . и git commit добавляю файлы на GitHub, комментируя действие как добавление файлов для лабораторной работы №4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0495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253A014"/>
      <w:bookmarkStart w:id="30" w:name="fig%253A014"/>
      <w:bookmarkEnd w:id="30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/>
        <w:t>Отправляю файлы на сервер с помощью команды git push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1732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253A015"/>
      <w:bookmarkStart w:id="32" w:name="fig%253A015"/>
      <w:bookmarkEnd w:id="32"/>
    </w:p>
    <w:p>
      <w:pPr>
        <w:pStyle w:val="ImageCaption"/>
        <w:rPr/>
      </w:pPr>
      <w:bookmarkStart w:id="33" w:name="выполнение-лабораторной-работы"/>
      <w:r>
        <w:rPr/>
        <w:t>Рис. 15: 15</w:t>
      </w:r>
      <w:bookmarkEnd w:id="33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4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34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1"/>
        </w:numPr>
        <w:spacing w:before="36" w:after="36"/>
        <w:rPr/>
      </w:pPr>
      <w:hyperlink r:id="rId17">
        <w:bookmarkStart w:id="35" w:name="список-литературы"/>
        <w:r>
          <w:rPr>
            <w:rStyle w:val="Hyperlink"/>
          </w:rPr>
          <w:t>Архитектура ЭВМ (rudn.ru)</w:t>
        </w:r>
      </w:hyperlink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character" w:styleId="Hyperlink">
    <w:name w:val="Hyperlink"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IBM Plex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IBM Plex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IBM Plex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hyperlink" Target="https://esystem.rudn.ru/" TargetMode="External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6.2$Linux_AARCH64 LibreOffice_project/420$Build-2</Application>
  <AppVersion>15.0000</AppVersion>
  <Pages>9</Pages>
  <Words>872</Words>
  <Characters>6265</Characters>
  <CharactersWithSpaces>7075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6T19:27:18Z</dcterms:created>
  <dc:creator>Гасанова Шакира Чингизовна</dc:creator>
  <dc:description/>
  <dc:language>ru-RU</dc:language>
  <cp:lastModifiedBy/>
  <dcterms:modified xsi:type="dcterms:W3CDTF">2024-10-26T22:32:42Z</dcterms:modified>
  <cp:revision>2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